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2AB9BFA" w14:textId="56BA38A9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Hyperlink"/>
          </w:rPr>
          <w:t xml:space="preserve">"Programming </w:t>
        </w:r>
        <w:r w:rsidRPr="00BA4C3F">
          <w:rPr>
            <w:rStyle w:val="Hyperlink"/>
          </w:rPr>
          <w:t xml:space="preserve">Fundamentals" course @ </w:t>
        </w:r>
        <w:r w:rsidRPr="00BA4C3F">
          <w:rPr>
            <w:rStyle w:val="Hyperlink"/>
            <w:noProof/>
          </w:rPr>
          <w:t>SoftUni</w:t>
        </w:r>
        <w:r w:rsidRPr="00BA4C3F">
          <w:rPr>
            <w:rStyle w:val="Hyperlink"/>
          </w:rPr>
          <w:t>.</w:t>
        </w:r>
      </w:hyperlink>
    </w:p>
    <w:p w14:paraId="0C8B7FE5" w14:textId="77777777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13EDA2D3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rsons fit inside in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4A66CC05" w:rsidR="00BA4C3F" w:rsidRPr="00BA4C3F" w:rsidRDefault="00BA4C3F" w:rsidP="00BA4C3F">
      <w:pPr>
        <w:rPr>
          <w:lang w:val="bg-BG"/>
        </w:rPr>
      </w:pPr>
      <w:r w:rsidRPr="00BA4C3F">
        <w:t xml:space="preserve">Write a program, which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25276912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2ADD06CC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lang w:val="bg-BG"/>
        </w:rPr>
        <w:br/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bb</w:t>
            </w:r>
            <w:proofErr w:type="spellEnd"/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7E51E3E8">
            <wp:extent cx="3105150" cy="1334730"/>
            <wp:effectExtent l="19050" t="19050" r="1905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667" cy="1337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77777777" w:rsidR="00BA4C3F" w:rsidRPr="00BA4C3F" w:rsidRDefault="00BA4C3F" w:rsidP="00BA4C3F">
      <w:pPr>
        <w:rPr>
          <w:lang w:val="bg-BG"/>
        </w:rPr>
      </w:pPr>
      <w:r w:rsidRPr="00BA4C3F">
        <w:t>For each iteration generate new letters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782E2761">
            <wp:extent cx="3524250" cy="472765"/>
            <wp:effectExtent l="19050" t="19050" r="19050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880" cy="4740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5D434065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3C7B1A50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05F0EB38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</w:p>
    <w:p w14:paraId="592E3FE5" w14:textId="47FF64FD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7C0B98EC" w:rsidR="00BA4C3F" w:rsidRPr="00BA4C3F" w:rsidRDefault="00BA4C3F" w:rsidP="00BA4C3F">
      <w:pPr>
        <w:rPr>
          <w:lang w:val="bg-BG"/>
        </w:rPr>
      </w:pPr>
      <w:r w:rsidRPr="00BA4C3F">
        <w:t xml:space="preserve">Write a program, which 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1EAD3091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BA4C3F">
        <w:rPr>
          <w:i/>
        </w:rPr>
        <w:t>Arrakis</w:t>
      </w:r>
      <w:proofErr w:type="spellEnd"/>
      <w:r w:rsidRPr="00BA4C3F">
        <w:rPr>
          <w:i/>
        </w:rPr>
        <w:t xml:space="preserve">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o make the work as efficient as possible, the Duke has tasked you with the creation of management software.</w:t>
      </w:r>
      <w:r w:rsidRPr="00BA4C3F">
        <w:t xml:space="preserve"> </w:t>
      </w:r>
    </w:p>
    <w:p w14:paraId="58459E4F" w14:textId="7A69A2B9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that can b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 it’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,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3EDBAAEB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559"/>
        <w:gridCol w:w="7513"/>
      </w:tblGrid>
      <w:tr w:rsidR="00BA4C3F" w:rsidRPr="00BA4C3F" w14:paraId="163A2A5D" w14:textId="77777777" w:rsidTr="000E4B81">
        <w:trPr>
          <w:trHeight w:val="22"/>
        </w:trPr>
        <w:tc>
          <w:tcPr>
            <w:tcW w:w="1456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7513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0E4B81">
        <w:trPr>
          <w:trHeight w:val="626"/>
        </w:trPr>
        <w:tc>
          <w:tcPr>
            <w:tcW w:w="1456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559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7513" w:type="dxa"/>
          </w:tcPr>
          <w:p w14:paraId="4CF48836" w14:textId="64173156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Pr="00BA4C3F">
              <w:t xml:space="preserve"> we extract 111 spice</w:t>
            </w:r>
            <w:r w:rsidR="000E4B81">
              <w:t>s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6ECE9736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0E4B81">
        <w:trPr>
          <w:trHeight w:val="572"/>
        </w:trPr>
        <w:tc>
          <w:tcPr>
            <w:tcW w:w="1456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559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7513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594467DD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,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that means you’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’ve poked – </w:t>
      </w:r>
      <w:r w:rsidRPr="00BA4C3F">
        <w:rPr>
          <w:b/>
        </w:rPr>
        <w:t>you’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77777777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’ve poked,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</w:t>
      </w:r>
      <w:proofErr w:type="gramStart"/>
      <w:r w:rsidRPr="00BA4C3F">
        <w:t>it.</w:t>
      </w:r>
      <w:proofErr w:type="gramEnd"/>
    </w:p>
    <w:p w14:paraId="522DE43D" w14:textId="07FB7FB4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’ve managed to poke.</w:t>
      </w:r>
    </w:p>
    <w:p w14:paraId="4599E7A7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1F9E25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3A6CE6F7" w14:textId="77777777" w:rsidR="00BA4C3F" w:rsidRPr="00BA4C3F" w:rsidRDefault="00BA4C3F" w:rsidP="00BA4C3F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A4C3F">
        <w:rPr>
          <w:lang w:val="bg-BG"/>
        </w:rPr>
        <w:br w:type="page"/>
      </w:r>
    </w:p>
    <w:p w14:paraId="7EE576E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5B0F1533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,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bookmarkStart w:id="0" w:name="_GoBack"/>
      <w:bookmarkEnd w:id="0"/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7777777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Pr="00BA4C3F">
        <w:rPr>
          <w:noProof/>
        </w:rPr>
        <w:t xml:space="preserve"> you will be receiving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636545F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,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 xml:space="preserve">The output format is: </w:t>
      </w:r>
      <w:r w:rsidRPr="00BA4C3F">
        <w:rPr>
          <w:noProof/>
          <w:lang w:val="bg-BG"/>
        </w:rPr>
        <w:br/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BA4C3F">
        <w:rPr>
          <w:rStyle w:val="CodeChar"/>
        </w:rPr>
        <w:t>} : {snowballTime} = {snowballValue} ({snowballQuality})</w:t>
      </w:r>
      <w:r w:rsidR="000E4B81" w:rsidRPr="000E4B81">
        <w:rPr>
          <w:rFonts w:cstheme="minorHAnsi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lastRenderedPageBreak/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20CCA" w14:textId="77777777" w:rsidR="00FC3EF9" w:rsidRDefault="00FC3EF9" w:rsidP="008068A2">
      <w:pPr>
        <w:spacing w:after="0" w:line="240" w:lineRule="auto"/>
      </w:pPr>
      <w:r>
        <w:separator/>
      </w:r>
    </w:p>
  </w:endnote>
  <w:endnote w:type="continuationSeparator" w:id="0">
    <w:p w14:paraId="7F3CA5D0" w14:textId="77777777" w:rsidR="00FC3EF9" w:rsidRDefault="00FC3E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F7EC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4B8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4B8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F7EC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4B8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4B8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8F238F" w14:textId="77777777" w:rsidR="00FC3EF9" w:rsidRDefault="00FC3EF9" w:rsidP="008068A2">
      <w:pPr>
        <w:spacing w:after="0" w:line="240" w:lineRule="auto"/>
      </w:pPr>
      <w:r>
        <w:separator/>
      </w:r>
    </w:p>
  </w:footnote>
  <w:footnote w:type="continuationSeparator" w:id="0">
    <w:p w14:paraId="5520970C" w14:textId="77777777" w:rsidR="00FC3EF9" w:rsidRDefault="00FC3E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13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7"/>
  </w:num>
  <w:num w:numId="12">
    <w:abstractNumId w:val="14"/>
  </w:num>
  <w:num w:numId="13">
    <w:abstractNumId w:val="10"/>
  </w:num>
  <w:num w:numId="14">
    <w:abstractNumId w:val="5"/>
  </w:num>
  <w:num w:numId="1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AUAW7zC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35790"/>
    <w:rsid w:val="00A45A89"/>
    <w:rsid w:val="00A47F12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3D2C94-A291-4287-B7A9-88AFF79AB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9</Pages>
  <Words>1677</Words>
  <Characters>956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1-12-06T09:20:00Z</dcterms:modified>
  <cp:category>programming; education; software engineering; software development</cp:category>
</cp:coreProperties>
</file>